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39C2" w:rsidRPr="00211B91" w:rsidRDefault="003339C2" w:rsidP="00401A0C">
      <w:pPr>
        <w:rPr>
          <w:b/>
          <w:bCs/>
          <w:lang w:bidi="he-IL"/>
        </w:rPr>
      </w:pPr>
      <w:r w:rsidRPr="00211B91">
        <w:rPr>
          <w:b/>
          <w:bCs/>
          <w:lang w:bidi="he-IL"/>
        </w:rPr>
        <w:t xml:space="preserve">In this study </w:t>
      </w:r>
      <w:r w:rsidR="00211B91" w:rsidRPr="00211B91">
        <w:rPr>
          <w:b/>
          <w:bCs/>
          <w:lang w:bidi="he-IL"/>
        </w:rPr>
        <w:t xml:space="preserve">we ask you to </w:t>
      </w:r>
      <w:r w:rsidRPr="00211B91">
        <w:rPr>
          <w:b/>
          <w:bCs/>
          <w:lang w:bidi="he-IL"/>
        </w:rPr>
        <w:t xml:space="preserve">predict </w:t>
      </w:r>
      <w:r w:rsidR="0060564C">
        <w:rPr>
          <w:b/>
          <w:bCs/>
          <w:lang w:bidi="he-IL"/>
        </w:rPr>
        <w:t xml:space="preserve">the </w:t>
      </w:r>
      <w:r w:rsidR="000E3F5D">
        <w:rPr>
          <w:b/>
          <w:bCs/>
          <w:lang w:bidi="he-IL"/>
        </w:rPr>
        <w:t xml:space="preserve">amount of bonus </w:t>
      </w:r>
      <w:r w:rsidR="00675C91">
        <w:rPr>
          <w:b/>
          <w:bCs/>
          <w:lang w:bidi="he-IL"/>
        </w:rPr>
        <w:t>Requesters</w:t>
      </w:r>
      <w:r w:rsidR="000E3F5D">
        <w:rPr>
          <w:b/>
          <w:bCs/>
          <w:lang w:bidi="he-IL"/>
        </w:rPr>
        <w:t xml:space="preserve"> would </w:t>
      </w:r>
      <w:r w:rsidR="000E3F5D">
        <w:rPr>
          <w:b/>
          <w:bCs/>
          <w:lang w:bidi="he-IL"/>
        </w:rPr>
        <w:t>award</w:t>
      </w:r>
      <w:r w:rsidR="0060564C">
        <w:rPr>
          <w:b/>
          <w:bCs/>
          <w:lang w:bidi="he-IL"/>
        </w:rPr>
        <w:t xml:space="preserve"> </w:t>
      </w:r>
      <w:r w:rsidR="00401A0C">
        <w:rPr>
          <w:b/>
          <w:bCs/>
          <w:lang w:bidi="he-IL"/>
        </w:rPr>
        <w:t>the next (?)</w:t>
      </w:r>
      <w:r w:rsidR="00675C91">
        <w:rPr>
          <w:b/>
          <w:bCs/>
          <w:lang w:bidi="he-IL"/>
        </w:rPr>
        <w:t xml:space="preserve"> </w:t>
      </w:r>
      <w:proofErr w:type="spellStart"/>
      <w:r w:rsidR="00675C91">
        <w:rPr>
          <w:b/>
          <w:bCs/>
          <w:lang w:bidi="he-IL"/>
        </w:rPr>
        <w:t>MTurk</w:t>
      </w:r>
      <w:proofErr w:type="spellEnd"/>
      <w:r w:rsidR="00675C91">
        <w:rPr>
          <w:b/>
          <w:bCs/>
          <w:lang w:bidi="he-IL"/>
        </w:rPr>
        <w:t xml:space="preserve"> (</w:t>
      </w:r>
      <w:r w:rsidR="00A93DBA">
        <w:rPr>
          <w:b/>
          <w:bCs/>
          <w:lang w:bidi="he-IL"/>
        </w:rPr>
        <w:t>C</w:t>
      </w:r>
      <w:r w:rsidR="00A93DBA" w:rsidRPr="00A93DBA">
        <w:rPr>
          <w:b/>
          <w:bCs/>
          <w:lang w:bidi="he-IL"/>
        </w:rPr>
        <w:t>rowdguru.de</w:t>
      </w:r>
      <w:r w:rsidR="00A93DBA">
        <w:rPr>
          <w:b/>
          <w:bCs/>
          <w:lang w:bidi="he-IL"/>
        </w:rPr>
        <w:t>, popular German crowdsourcing</w:t>
      </w:r>
      <w:r w:rsidR="000E3F5D">
        <w:rPr>
          <w:b/>
          <w:bCs/>
          <w:lang w:bidi="he-IL"/>
        </w:rPr>
        <w:t xml:space="preserve">) </w:t>
      </w:r>
      <w:r w:rsidR="00401A0C">
        <w:rPr>
          <w:b/>
          <w:bCs/>
          <w:lang w:bidi="he-IL"/>
        </w:rPr>
        <w:t>worker</w:t>
      </w:r>
      <w:r w:rsidRPr="00211B91">
        <w:rPr>
          <w:b/>
          <w:bCs/>
          <w:lang w:bidi="he-IL"/>
        </w:rPr>
        <w:t xml:space="preserve">. </w:t>
      </w:r>
    </w:p>
    <w:p w:rsidR="00211B91" w:rsidRDefault="00401A0C" w:rsidP="00401A0C">
      <w:r>
        <w:t xml:space="preserve">We asked various </w:t>
      </w:r>
      <w:proofErr w:type="spellStart"/>
      <w:r>
        <w:t>MTurk’s</w:t>
      </w:r>
      <w:proofErr w:type="spellEnd"/>
      <w:r>
        <w:t xml:space="preserve"> </w:t>
      </w:r>
      <w:r w:rsidRPr="00401A0C">
        <w:t>(</w:t>
      </w:r>
      <w:proofErr w:type="spellStart"/>
      <w:r w:rsidRPr="00401A0C">
        <w:rPr>
          <w:lang w:bidi="he-IL"/>
        </w:rPr>
        <w:t>Crowdguru</w:t>
      </w:r>
      <w:r w:rsidRPr="00401A0C">
        <w:rPr>
          <w:lang w:bidi="he-IL"/>
        </w:rPr>
        <w:t>’s</w:t>
      </w:r>
      <w:proofErr w:type="spellEnd"/>
      <w:r w:rsidRPr="00401A0C">
        <w:t>)</w:t>
      </w:r>
      <w:r>
        <w:t xml:space="preserve"> </w:t>
      </w:r>
      <w:r>
        <w:rPr>
          <w:lang w:bidi="he-IL"/>
        </w:rPr>
        <w:t>Requester</w:t>
      </w:r>
      <w:r>
        <w:rPr>
          <w:lang w:bidi="he-IL"/>
        </w:rPr>
        <w:t xml:space="preserve">s how much bonus they gave to their workers in their last assignment. </w:t>
      </w:r>
      <w:r w:rsidR="00211B91">
        <w:t xml:space="preserve">You will see a series of </w:t>
      </w:r>
      <w:r>
        <w:t>amounts (in cents</w:t>
      </w:r>
      <w:r>
        <w:t>)</w:t>
      </w:r>
      <w:r>
        <w:rPr>
          <w:lang w:bidi="he-IL"/>
        </w:rPr>
        <w:t xml:space="preserve"> </w:t>
      </w:r>
      <w:r w:rsidR="000E3F5D">
        <w:rPr>
          <w:lang w:bidi="he-IL"/>
        </w:rPr>
        <w:t>awarded by a Requester</w:t>
      </w:r>
      <w:r w:rsidR="00211B91">
        <w:t>,</w:t>
      </w:r>
      <w:r w:rsidR="000E3F5D">
        <w:t xml:space="preserve"> whose name will be presented on screen. </w:t>
      </w:r>
      <w:r>
        <w:t>Then,</w:t>
      </w:r>
      <w:r w:rsidR="000E3F5D">
        <w:t xml:space="preserve"> </w:t>
      </w:r>
      <w:r w:rsidR="00211B91">
        <w:t xml:space="preserve">try to predict the next </w:t>
      </w:r>
      <w:r w:rsidR="000E3F5D">
        <w:t>bonu</w:t>
      </w:r>
      <w:r>
        <w:t>s</w:t>
      </w:r>
      <w:r w:rsidR="00211B91">
        <w:t xml:space="preserve"> </w:t>
      </w:r>
      <w:r w:rsidR="000E3F5D">
        <w:t xml:space="preserve">the </w:t>
      </w:r>
      <w:r w:rsidR="000E3F5D">
        <w:rPr>
          <w:lang w:bidi="he-IL"/>
        </w:rPr>
        <w:t>Requester</w:t>
      </w:r>
      <w:r w:rsidR="00211B91">
        <w:t xml:space="preserve"> would most likely </w:t>
      </w:r>
      <w:r w:rsidR="000E3F5D">
        <w:t>award the next worker (a worker in a month)</w:t>
      </w:r>
      <w:r w:rsidR="00211B91">
        <w:t xml:space="preserve">.  </w:t>
      </w:r>
    </w:p>
    <w:p w:rsidR="0061018D" w:rsidRPr="0061018D" w:rsidRDefault="00211B91" w:rsidP="00211B91">
      <w:r>
        <w:t xml:space="preserve">Try </w:t>
      </w:r>
      <w:r w:rsidR="0061018D" w:rsidRPr="0061018D">
        <w:t>to </w:t>
      </w:r>
      <w:r w:rsidR="0061018D">
        <w:t>be</w:t>
      </w:r>
      <w:r w:rsidR="0061018D" w:rsidRPr="0061018D">
        <w:t> </w:t>
      </w:r>
      <w:r>
        <w:t xml:space="preserve">as </w:t>
      </w:r>
      <w:r w:rsidR="0061018D" w:rsidRPr="0061018D">
        <w:t>accurate as </w:t>
      </w:r>
      <w:r w:rsidR="00C23BAD" w:rsidRPr="0061018D">
        <w:t>possible</w:t>
      </w:r>
      <w:r w:rsidR="00C23BAD">
        <w:t xml:space="preserve">. </w:t>
      </w:r>
    </w:p>
    <w:p w:rsidR="0061018D" w:rsidRPr="00211B91" w:rsidRDefault="000E3F5D" w:rsidP="00401A0C">
      <w:pPr>
        <w:rPr>
          <w:b/>
          <w:bCs/>
        </w:rPr>
      </w:pPr>
      <w:r>
        <w:t>W</w:t>
      </w:r>
      <w:r w:rsidR="00401A0C">
        <w:t xml:space="preserve">e will ask the </w:t>
      </w:r>
      <w:r w:rsidR="00401A0C">
        <w:rPr>
          <w:lang w:bidi="he-IL"/>
        </w:rPr>
        <w:t>Requesters</w:t>
      </w:r>
      <w:r w:rsidR="00401A0C">
        <w:t xml:space="preserve"> the amount of bonus they really pay when in the next assignment (in next month assignment)</w:t>
      </w:r>
      <w:r w:rsidR="0061018D">
        <w:t xml:space="preserve">, </w:t>
      </w:r>
      <w:r w:rsidR="00401A0C">
        <w:t xml:space="preserve">and </w:t>
      </w:r>
      <w:r w:rsidR="00EF06C4">
        <w:t>compare</w:t>
      </w:r>
      <w:r w:rsidR="0061018D">
        <w:t xml:space="preserve"> your predictions </w:t>
      </w:r>
      <w:r w:rsidR="00211B91">
        <w:t xml:space="preserve">with </w:t>
      </w:r>
      <w:r w:rsidR="0061018D">
        <w:t xml:space="preserve">the real </w:t>
      </w:r>
      <w:r w:rsidR="00401A0C">
        <w:t xml:space="preserve">amounts </w:t>
      </w:r>
      <w:r w:rsidR="00C23BAD">
        <w:t xml:space="preserve">each </w:t>
      </w:r>
      <w:r w:rsidR="00401A0C">
        <w:rPr>
          <w:lang w:bidi="he-IL"/>
        </w:rPr>
        <w:t>Requester</w:t>
      </w:r>
      <w:r w:rsidR="00C23BAD">
        <w:t xml:space="preserve"> </w:t>
      </w:r>
      <w:r w:rsidR="00401A0C">
        <w:t>give</w:t>
      </w:r>
      <w:r w:rsidR="00211B91">
        <w:t xml:space="preserve">. </w:t>
      </w:r>
      <w:r w:rsidR="00211B91" w:rsidRPr="00211B91">
        <w:rPr>
          <w:b/>
          <w:bCs/>
        </w:rPr>
        <w:t xml:space="preserve">The </w:t>
      </w:r>
      <w:r w:rsidR="00C23BAD" w:rsidRPr="00211B91">
        <w:rPr>
          <w:b/>
          <w:bCs/>
        </w:rPr>
        <w:t xml:space="preserve">20% </w:t>
      </w:r>
      <w:r w:rsidR="00211B91" w:rsidRPr="00211B91">
        <w:rPr>
          <w:b/>
          <w:bCs/>
        </w:rPr>
        <w:t>most accurate participants (that is, those that got closest to the actual value) would</w:t>
      </w:r>
      <w:r w:rsidR="00C23BAD" w:rsidRPr="00211B91">
        <w:rPr>
          <w:b/>
          <w:bCs/>
        </w:rPr>
        <w:t xml:space="preserve"> </w:t>
      </w:r>
      <w:r w:rsidR="00211B91" w:rsidRPr="00211B91">
        <w:rPr>
          <w:b/>
          <w:bCs/>
        </w:rPr>
        <w:t xml:space="preserve">earn a </w:t>
      </w:r>
      <w:r w:rsidR="00EF06C4" w:rsidRPr="00211B91">
        <w:rPr>
          <w:b/>
          <w:bCs/>
        </w:rPr>
        <w:t>bonus</w:t>
      </w:r>
      <w:r w:rsidR="000B3489" w:rsidRPr="00211B91">
        <w:rPr>
          <w:b/>
          <w:bCs/>
        </w:rPr>
        <w:t xml:space="preserve"> of </w:t>
      </w:r>
      <w:r w:rsidR="00211B91" w:rsidRPr="00211B91">
        <w:rPr>
          <w:b/>
          <w:bCs/>
        </w:rPr>
        <w:t>$</w:t>
      </w:r>
      <w:r w:rsidR="000B3489" w:rsidRPr="00211B91">
        <w:rPr>
          <w:b/>
          <w:bCs/>
        </w:rPr>
        <w:t>0.5</w:t>
      </w:r>
      <w:r w:rsidR="00211B91" w:rsidRPr="00211B91">
        <w:rPr>
          <w:b/>
          <w:bCs/>
        </w:rPr>
        <w:t xml:space="preserve">, on top of the $ </w:t>
      </w:r>
      <w:r w:rsidR="00401A0C">
        <w:rPr>
          <w:b/>
          <w:bCs/>
        </w:rPr>
        <w:t>2</w:t>
      </w:r>
      <w:r w:rsidR="00211B91" w:rsidRPr="00211B91">
        <w:rPr>
          <w:b/>
          <w:bCs/>
        </w:rPr>
        <w:t xml:space="preserve"> that everybody gets for participation. </w:t>
      </w:r>
    </w:p>
    <w:p w:rsidR="0061018D" w:rsidRPr="0061018D" w:rsidRDefault="0061018D" w:rsidP="0061018D">
      <w:r w:rsidRPr="0061018D">
        <w:t>Let’s begin with a short practice</w:t>
      </w:r>
      <w:r w:rsidR="00401A0C">
        <w:t>.</w:t>
      </w:r>
    </w:p>
    <w:p w:rsidR="0061018D" w:rsidRDefault="0061018D" w:rsidP="00211B91">
      <w:r w:rsidRPr="0061018D">
        <w:t>Please press the spacebar when ready</w:t>
      </w:r>
    </w:p>
    <w:p w:rsidR="00C622BD" w:rsidRDefault="00C622BD" w:rsidP="00211B91"/>
    <w:p w:rsidR="00C622BD" w:rsidRDefault="00C622BD" w:rsidP="00211B91">
      <w:pPr>
        <w:pBdr>
          <w:bottom w:val="single" w:sz="12" w:space="1" w:color="auto"/>
        </w:pBdr>
      </w:pPr>
    </w:p>
    <w:p w:rsidR="003616F2" w:rsidRDefault="00C622BD" w:rsidP="003616F2">
      <w:r w:rsidRPr="00C622BD">
        <w:t>For a short practice, you will see 3 Requesters</w:t>
      </w:r>
      <w:r w:rsidR="003616F2">
        <w:t>.</w:t>
      </w:r>
    </w:p>
    <w:p w:rsidR="003616F2" w:rsidRDefault="00C622BD" w:rsidP="003616F2">
      <w:r w:rsidRPr="00C622BD">
        <w:t>Predict the next bonus</w:t>
      </w:r>
      <w:r w:rsidR="003616F2">
        <w:t>.</w:t>
      </w:r>
    </w:p>
    <w:p w:rsidR="00C622BD" w:rsidRPr="00C622BD" w:rsidRDefault="00C622BD" w:rsidP="003616F2">
      <w:r w:rsidRPr="00C622BD">
        <w:t>Press the spacebar to continue</w:t>
      </w:r>
    </w:p>
    <w:p w:rsidR="00C622BD" w:rsidRDefault="00C622BD" w:rsidP="003616F2"/>
    <w:p w:rsidR="00C622BD" w:rsidRDefault="00C622BD" w:rsidP="003616F2"/>
    <w:p w:rsidR="00C622BD" w:rsidRDefault="00C622BD" w:rsidP="003616F2">
      <w:r>
        <w:t xml:space="preserve">________________ </w:t>
      </w:r>
      <w:bookmarkStart w:id="0" w:name="_GoBack"/>
      <w:bookmarkEnd w:id="0"/>
    </w:p>
    <w:p w:rsidR="003616F2" w:rsidRDefault="003616F2" w:rsidP="003616F2">
      <w:r w:rsidRPr="003616F2">
        <w:t>Part II</w:t>
      </w:r>
    </w:p>
    <w:p w:rsidR="003616F2" w:rsidRDefault="003616F2" w:rsidP="003616F2">
      <w:r w:rsidRPr="003616F2">
        <w:t>This part is similar to the previous one. Now you will see</w:t>
      </w:r>
      <w:r>
        <w:t> a series of numbers and we ask</w:t>
      </w:r>
      <w:r w:rsidRPr="003616F2">
        <w:t> you only to </w:t>
      </w:r>
      <w:r>
        <w:br/>
      </w:r>
      <w:r w:rsidRPr="003616F2">
        <w:rPr>
          <w:b/>
          <w:bCs/>
        </w:rPr>
        <w:t xml:space="preserve">average </w:t>
      </w:r>
      <w:r w:rsidRPr="003616F2">
        <w:t>them. Try to make the most accurate estimation</w:t>
      </w:r>
      <w:r>
        <w:t xml:space="preserve">! </w:t>
      </w:r>
    </w:p>
    <w:p w:rsidR="003616F2" w:rsidRPr="003616F2" w:rsidRDefault="003616F2" w:rsidP="003616F2">
      <w:pPr>
        <w:rPr>
          <w:b/>
          <w:bCs/>
        </w:rPr>
      </w:pPr>
      <w:r w:rsidRPr="003616F2">
        <w:rPr>
          <w:b/>
          <w:bCs/>
        </w:rPr>
        <w:t>What is the average of each series?</w:t>
      </w:r>
    </w:p>
    <w:p w:rsidR="003616F2" w:rsidRDefault="003616F2" w:rsidP="003616F2">
      <w:r w:rsidRPr="003616F2">
        <w:t> Press the spacebar to continue</w:t>
      </w:r>
    </w:p>
    <w:p w:rsidR="003616F2" w:rsidRDefault="003616F2" w:rsidP="003616F2">
      <w:pPr>
        <w:pBdr>
          <w:bottom w:val="single" w:sz="12" w:space="1" w:color="auto"/>
        </w:pBdr>
      </w:pPr>
    </w:p>
    <w:p w:rsidR="003616F2" w:rsidRPr="003616F2" w:rsidRDefault="003616F2" w:rsidP="003616F2">
      <w:r w:rsidRPr="003616F2">
        <w:t>'What will be the bonus this Requester give in a month?'</w:t>
      </w:r>
    </w:p>
    <w:p w:rsidR="003616F2" w:rsidRPr="003616F2" w:rsidRDefault="003616F2" w:rsidP="003616F2"/>
    <w:p w:rsidR="003616F2" w:rsidRPr="003616F2" w:rsidRDefault="003616F2" w:rsidP="003616F2">
      <w:r w:rsidRPr="003616F2">
        <w:t>'What is the average number of this series?'</w:t>
      </w:r>
    </w:p>
    <w:p w:rsidR="003616F2" w:rsidRPr="003616F2" w:rsidRDefault="003616F2" w:rsidP="003616F2"/>
    <w:p w:rsidR="00C622BD" w:rsidRPr="0061018D" w:rsidRDefault="00C622BD" w:rsidP="00211B91"/>
    <w:p w:rsidR="0009200B" w:rsidRDefault="0009200B"/>
    <w:sectPr w:rsidR="000920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sTQ1MDAyM7c0MTVX0lEKTi0uzszPAykwrgUA8pkxriwAAAA="/>
  </w:docVars>
  <w:rsids>
    <w:rsidRoot w:val="0061018D"/>
    <w:rsid w:val="0009200B"/>
    <w:rsid w:val="000B3489"/>
    <w:rsid w:val="000E3F5D"/>
    <w:rsid w:val="00211B91"/>
    <w:rsid w:val="002F2937"/>
    <w:rsid w:val="003339C2"/>
    <w:rsid w:val="003616F2"/>
    <w:rsid w:val="00401A0C"/>
    <w:rsid w:val="004E27E5"/>
    <w:rsid w:val="0060564C"/>
    <w:rsid w:val="0061018D"/>
    <w:rsid w:val="00675C91"/>
    <w:rsid w:val="009C4678"/>
    <w:rsid w:val="00A46967"/>
    <w:rsid w:val="00A6640D"/>
    <w:rsid w:val="00A93DBA"/>
    <w:rsid w:val="00C23BAD"/>
    <w:rsid w:val="00C622BD"/>
    <w:rsid w:val="00D62B92"/>
    <w:rsid w:val="00DF7748"/>
    <w:rsid w:val="00EF0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8E365"/>
  <w15:chartTrackingRefBased/>
  <w15:docId w15:val="{5A89114B-73AB-45F1-9016-F53955245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39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8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68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84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87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16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89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1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02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28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41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2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55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09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18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3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35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86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27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4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4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2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8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B67643-B666-43E6-B6BE-47550F818C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214</Words>
  <Characters>1222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Grinfeld</dc:creator>
  <cp:keywords/>
  <dc:description/>
  <cp:lastModifiedBy>Guy G</cp:lastModifiedBy>
  <cp:revision>4</cp:revision>
  <dcterms:created xsi:type="dcterms:W3CDTF">2020-04-26T11:10:00Z</dcterms:created>
  <dcterms:modified xsi:type="dcterms:W3CDTF">2020-04-26T14:15:00Z</dcterms:modified>
</cp:coreProperties>
</file>